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3, 2021 (05:24:0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7"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6"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03T21:24:14Z</dcterms:created>
  <dcterms:modified xsi:type="dcterms:W3CDTF">2021-06-03T21:2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5:24:0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